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AF9D68" w14:textId="5443CEF4" w:rsidR="00521BE3" w:rsidRDefault="00521BE3" w:rsidP="00947C44">
      <w:pPr>
        <w:tabs>
          <w:tab w:val="left" w:pos="1553"/>
          <w:tab w:val="center" w:pos="4680"/>
        </w:tabs>
        <w:jc w:val="center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bookmarkStart w:id="0" w:name="_GoBack"/>
      <w:bookmarkEnd w:id="0"/>
      <w:r>
        <w:rPr>
          <w:rFonts w:ascii="Times New Roman" w:eastAsia="Calibri" w:hAnsi="Times New Roman" w:cs="Times New Roman"/>
          <w:b/>
          <w:sz w:val="24"/>
          <w:szCs w:val="24"/>
          <w:lang w:val="en-IN"/>
        </w:rPr>
        <w:t>Annexure-I</w:t>
      </w:r>
    </w:p>
    <w:p w14:paraId="29636C5D" w14:textId="09183B82" w:rsidR="00947C44" w:rsidRPr="00C04739" w:rsidRDefault="00947C44" w:rsidP="00947C44">
      <w:pPr>
        <w:tabs>
          <w:tab w:val="left" w:pos="1553"/>
          <w:tab w:val="center" w:pos="4680"/>
        </w:tabs>
        <w:jc w:val="center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Appli</w:t>
      </w:r>
      <w:r w:rsidR="00C04739"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cation form for the post of JRF </w:t>
      </w:r>
    </w:p>
    <w:p w14:paraId="677EBCED" w14:textId="4F38F167" w:rsidR="00947C44" w:rsidRPr="00C04739" w:rsidRDefault="00947C44" w:rsidP="00947C44">
      <w:pPr>
        <w:adjustRightInd w:val="0"/>
        <w:ind w:right="-165"/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</w:rPr>
        <w:t>Application for the post of JRF</w:t>
      </w:r>
      <w:r w:rsidRPr="00C04739">
        <w:rPr>
          <w:rFonts w:ascii="Times New Roman" w:hAnsi="Times New Roman" w:cs="Times New Roman"/>
          <w:sz w:val="24"/>
          <w:szCs w:val="24"/>
        </w:rPr>
        <w:t xml:space="preserve"> at Department of Electrical Engineering, SVNIT, Surat, Gujarat</w:t>
      </w:r>
    </w:p>
    <w:p w14:paraId="416B0786" w14:textId="04CB7292" w:rsidR="00947C44" w:rsidRPr="00C04739" w:rsidRDefault="00947C44" w:rsidP="00947C44">
      <w:pPr>
        <w:ind w:left="1701" w:hanging="1701"/>
        <w:jc w:val="both"/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hAnsi="Times New Roman" w:cs="Times New Roman"/>
          <w:b/>
          <w:bCs/>
          <w:sz w:val="24"/>
          <w:szCs w:val="24"/>
        </w:rPr>
        <w:t>Title of project:</w:t>
      </w:r>
      <w:r w:rsidRPr="00C04739">
        <w:rPr>
          <w:rFonts w:ascii="Times New Roman" w:hAnsi="Times New Roman" w:cs="Times New Roman"/>
          <w:sz w:val="24"/>
          <w:szCs w:val="24"/>
        </w:rPr>
        <w:t xml:space="preserve"> </w:t>
      </w:r>
      <w:r w:rsidR="004A325A" w:rsidRPr="00C04739">
        <w:rPr>
          <w:rFonts w:ascii="Times New Roman" w:hAnsi="Times New Roman" w:cs="Times New Roman"/>
          <w:sz w:val="24"/>
          <w:szCs w:val="24"/>
        </w:rPr>
        <w:t>Implementation of Novel Speed Control Strategies for Photo Voltaic based Permanent Magnet Assisted Synchronous Reluctance Motor (</w:t>
      </w:r>
      <w:proofErr w:type="spellStart"/>
      <w:r w:rsidR="004A325A" w:rsidRPr="00C04739">
        <w:rPr>
          <w:rFonts w:ascii="Times New Roman" w:hAnsi="Times New Roman" w:cs="Times New Roman"/>
          <w:sz w:val="24"/>
          <w:szCs w:val="24"/>
        </w:rPr>
        <w:t>PMaSyRM</w:t>
      </w:r>
      <w:proofErr w:type="spellEnd"/>
      <w:r w:rsidR="004A325A" w:rsidRPr="00C04739">
        <w:rPr>
          <w:rFonts w:ascii="Times New Roman" w:hAnsi="Times New Roman" w:cs="Times New Roman"/>
          <w:sz w:val="24"/>
          <w:szCs w:val="24"/>
        </w:rPr>
        <w:t>) Drives in Electric Vehicles</w:t>
      </w:r>
    </w:p>
    <w:p w14:paraId="420C6EF4" w14:textId="77777777" w:rsidR="00947C44" w:rsidRPr="00C04739" w:rsidRDefault="00947C44" w:rsidP="00947C44">
      <w:pPr>
        <w:adjustRightInd w:val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103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283"/>
        <w:gridCol w:w="1055"/>
        <w:gridCol w:w="2579"/>
      </w:tblGrid>
      <w:tr w:rsidR="00947C44" w:rsidRPr="00C04739" w14:paraId="19A9A3F5" w14:textId="77777777" w:rsidTr="000E68F9">
        <w:trPr>
          <w:trHeight w:val="2021"/>
        </w:trPr>
        <w:tc>
          <w:tcPr>
            <w:tcW w:w="6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96738" w14:textId="77777777" w:rsidR="00947C44" w:rsidRPr="00C04739" w:rsidRDefault="00947C44" w:rsidP="007E6B03">
            <w:pPr>
              <w:adjustRightInd w:val="0"/>
              <w:ind w:firstLine="9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For office use only: </w:t>
            </w:r>
          </w:p>
          <w:p w14:paraId="6DC9D4B7" w14:textId="77777777" w:rsidR="00947C44" w:rsidRPr="00C04739" w:rsidRDefault="00947C44" w:rsidP="007E6B03">
            <w:pPr>
              <w:adjustRightInd w:val="0"/>
              <w:ind w:firstLine="98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erial Number: </w:t>
            </w:r>
          </w:p>
          <w:p w14:paraId="52F466C5" w14:textId="77777777" w:rsidR="00947C44" w:rsidRPr="00C04739" w:rsidRDefault="00947C44" w:rsidP="000E68F9">
            <w:pPr>
              <w:adjustRightInd w:val="0"/>
              <w:spacing w:after="0"/>
              <w:ind w:firstLine="98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ligible for Interview: YES/NO    </w:t>
            </w:r>
          </w:p>
          <w:p w14:paraId="47E6AC40" w14:textId="592BB35C" w:rsidR="00947C44" w:rsidRPr="00C04739" w:rsidRDefault="00947C44" w:rsidP="000E68F9">
            <w:pPr>
              <w:adjustRightInd w:val="0"/>
              <w:spacing w:after="0"/>
              <w:ind w:firstLine="98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</w:rPr>
              <w:t>Checked the Certificates:</w:t>
            </w:r>
          </w:p>
        </w:tc>
        <w:tc>
          <w:tcPr>
            <w:tcW w:w="1055" w:type="dxa"/>
            <w:tcBorders>
              <w:left w:val="single" w:sz="4" w:space="0" w:color="auto"/>
              <w:right w:val="single" w:sz="4" w:space="0" w:color="auto"/>
            </w:tcBorders>
          </w:tcPr>
          <w:p w14:paraId="776AFF25" w14:textId="77777777" w:rsidR="00947C44" w:rsidRPr="00C04739" w:rsidRDefault="00947C44" w:rsidP="007E6B03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B1DDC" w14:textId="77777777" w:rsidR="00947C44" w:rsidRPr="00C04739" w:rsidRDefault="00947C44" w:rsidP="007E6B03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15494C" w14:textId="77777777" w:rsidR="00947C44" w:rsidRPr="00C04739" w:rsidRDefault="00947C44" w:rsidP="007E6B03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</w:rPr>
              <w:t>Paste self-attested recent photograph</w:t>
            </w:r>
          </w:p>
        </w:tc>
      </w:tr>
    </w:tbl>
    <w:p w14:paraId="5187C6AB" w14:textId="01CBAB76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1. Name: </w:t>
      </w:r>
    </w:p>
    <w:p w14:paraId="7D7D83AA" w14:textId="77777777" w:rsidR="004A325A" w:rsidRPr="00C04739" w:rsidRDefault="004A325A" w:rsidP="00947C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DD5D52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2. Address: </w:t>
      </w:r>
    </w:p>
    <w:p w14:paraId="2751EC68" w14:textId="77777777" w:rsidR="00947C44" w:rsidRPr="00C04739" w:rsidRDefault="00947C44" w:rsidP="00947C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E70E8D" w14:textId="7066F4DC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3. Date of birth: </w:t>
      </w:r>
    </w:p>
    <w:p w14:paraId="38CC8A84" w14:textId="77777777" w:rsidR="004A325A" w:rsidRPr="00C04739" w:rsidRDefault="004A325A" w:rsidP="00947C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25F69D" w14:textId="5A4820D3" w:rsidR="00947C44" w:rsidRPr="00C04739" w:rsidRDefault="00947C44" w:rsidP="00947C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4. Category </w:t>
      </w:r>
      <w:r w:rsidRPr="00C04739">
        <w:rPr>
          <w:rFonts w:ascii="Times New Roman" w:hAnsi="Times New Roman" w:cs="Times New Roman"/>
          <w:sz w:val="24"/>
          <w:szCs w:val="24"/>
        </w:rPr>
        <w:t>(General/SC/ST/OBC)</w:t>
      </w: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:</w:t>
      </w:r>
      <w:r w:rsidRPr="00C047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202F1F" w14:textId="77777777" w:rsidR="004A325A" w:rsidRPr="00C04739" w:rsidRDefault="004A325A" w:rsidP="004A325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72B223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5. Contact details: </w:t>
      </w: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br/>
        <w:t xml:space="preserve">      (</w:t>
      </w:r>
      <w:proofErr w:type="spellStart"/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i</w:t>
      </w:r>
      <w:proofErr w:type="spellEnd"/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) Email ID:                                                                       (ii) Mobile No.:             </w:t>
      </w:r>
    </w:p>
    <w:p w14:paraId="1928BF09" w14:textId="77777777" w:rsidR="00947C44" w:rsidRPr="00C04739" w:rsidRDefault="00947C44" w:rsidP="00947C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6. Educational qualifications:</w:t>
      </w:r>
    </w:p>
    <w:tbl>
      <w:tblPr>
        <w:tblW w:w="10190" w:type="dxa"/>
        <w:tblInd w:w="-10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17"/>
        <w:gridCol w:w="3486"/>
        <w:gridCol w:w="1543"/>
        <w:gridCol w:w="983"/>
        <w:gridCol w:w="1210"/>
        <w:gridCol w:w="1151"/>
      </w:tblGrid>
      <w:tr w:rsidR="00947C44" w:rsidRPr="00C04739" w14:paraId="79C919AA" w14:textId="77777777" w:rsidTr="007E6B03">
        <w:trPr>
          <w:trHeight w:val="599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57956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Examination Passed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B381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Board/Univers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F3ED9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Subject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ABC49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Year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11DE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Percentage/</w:t>
            </w:r>
          </w:p>
          <w:p w14:paraId="61D820DA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CGPA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135AB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Division/</w:t>
            </w:r>
          </w:p>
          <w:p w14:paraId="0124BF3C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Class</w:t>
            </w:r>
          </w:p>
        </w:tc>
      </w:tr>
      <w:tr w:rsidR="00947C44" w:rsidRPr="00C04739" w14:paraId="679D5334" w14:textId="77777777" w:rsidTr="007E6B03">
        <w:trPr>
          <w:trHeight w:val="309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A89CB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M.E./</w:t>
            </w:r>
            <w:proofErr w:type="spellStart"/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M.Tech</w:t>
            </w:r>
            <w:proofErr w:type="spellEnd"/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.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4F980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48BA7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E4B93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324D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47D07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C44" w:rsidRPr="00C04739" w14:paraId="2E091B9E" w14:textId="77777777" w:rsidTr="007E6B03">
        <w:trPr>
          <w:trHeight w:val="290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DCDAE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B.Tech</w:t>
            </w:r>
            <w:proofErr w:type="spellEnd"/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.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8533E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52DA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D739A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9EE9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FA74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C44" w:rsidRPr="00C04739" w14:paraId="67EA21E4" w14:textId="77777777" w:rsidTr="007E6B03">
        <w:trPr>
          <w:trHeight w:val="290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55052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12</w:t>
            </w:r>
            <w:r w:rsidRPr="00C04739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en-IN"/>
              </w:rPr>
              <w:t>th</w:t>
            </w:r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/Diploma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1E0C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9E67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1D2C6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FCB6C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BD1BD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7C44" w:rsidRPr="00C04739" w14:paraId="34E42C1C" w14:textId="77777777" w:rsidTr="007E6B03">
        <w:trPr>
          <w:trHeight w:val="414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306B1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4739">
              <w:rPr>
                <w:rFonts w:ascii="Times New Roman" w:eastAsia="Calibri" w:hAnsi="Times New Roman" w:cs="Times New Roman"/>
                <w:sz w:val="24"/>
                <w:szCs w:val="24"/>
                <w:lang w:val="en-IN"/>
              </w:rPr>
              <w:t>Other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6622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ED1D0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3D986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CD606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9732" w14:textId="77777777" w:rsidR="00947C44" w:rsidRPr="00C04739" w:rsidRDefault="00947C44" w:rsidP="000E68F9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1947B8" w14:textId="7574B909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lastRenderedPageBreak/>
        <w:t xml:space="preserve">7. B. Tech project details: </w:t>
      </w:r>
    </w:p>
    <w:p w14:paraId="19EB8795" w14:textId="77777777" w:rsidR="004A325A" w:rsidRPr="00C04739" w:rsidRDefault="004A325A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77EBA2C7" w14:textId="77777777" w:rsidR="000E68F9" w:rsidRPr="00C04739" w:rsidRDefault="000E68F9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35F9F391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8. M. Tech project details:</w:t>
      </w:r>
    </w:p>
    <w:p w14:paraId="635E8D6B" w14:textId="77777777" w:rsidR="000E68F9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 </w:t>
      </w:r>
    </w:p>
    <w:p w14:paraId="47E3601F" w14:textId="77777777" w:rsidR="000E68F9" w:rsidRPr="00C04739" w:rsidRDefault="000E68F9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4F9CC522" w14:textId="3D64321D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9. Professional experience: 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63"/>
        <w:gridCol w:w="1134"/>
        <w:gridCol w:w="1560"/>
        <w:gridCol w:w="1053"/>
        <w:gridCol w:w="1503"/>
        <w:gridCol w:w="2547"/>
      </w:tblGrid>
      <w:tr w:rsidR="00947C44" w:rsidRPr="00C04739" w14:paraId="501D6EFB" w14:textId="77777777" w:rsidTr="007E6B03">
        <w:tc>
          <w:tcPr>
            <w:tcW w:w="2263" w:type="dxa"/>
          </w:tcPr>
          <w:p w14:paraId="4C438690" w14:textId="77777777" w:rsidR="00947C44" w:rsidRPr="00C04739" w:rsidRDefault="00947C44" w:rsidP="007E6B03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 xml:space="preserve">Organization </w:t>
            </w:r>
          </w:p>
        </w:tc>
        <w:tc>
          <w:tcPr>
            <w:tcW w:w="1134" w:type="dxa"/>
          </w:tcPr>
          <w:p w14:paraId="558E1AA7" w14:textId="77777777" w:rsidR="00947C44" w:rsidRPr="00C04739" w:rsidRDefault="00947C44" w:rsidP="007E6B03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Post held</w:t>
            </w:r>
          </w:p>
        </w:tc>
        <w:tc>
          <w:tcPr>
            <w:tcW w:w="1560" w:type="dxa"/>
          </w:tcPr>
          <w:p w14:paraId="47A1586D" w14:textId="77777777" w:rsidR="00947C44" w:rsidRPr="00C04739" w:rsidRDefault="00947C44" w:rsidP="007E6B03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From</w:t>
            </w:r>
          </w:p>
        </w:tc>
        <w:tc>
          <w:tcPr>
            <w:tcW w:w="1053" w:type="dxa"/>
          </w:tcPr>
          <w:p w14:paraId="13CA2CAF" w14:textId="77777777" w:rsidR="00947C44" w:rsidRPr="00C04739" w:rsidRDefault="00947C44" w:rsidP="007E6B03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To</w:t>
            </w:r>
          </w:p>
        </w:tc>
        <w:tc>
          <w:tcPr>
            <w:tcW w:w="1503" w:type="dxa"/>
          </w:tcPr>
          <w:p w14:paraId="4E20FC4E" w14:textId="77777777" w:rsidR="00947C44" w:rsidRPr="00C04739" w:rsidRDefault="00947C44" w:rsidP="007E6B03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Pay Drawn</w:t>
            </w:r>
          </w:p>
        </w:tc>
        <w:tc>
          <w:tcPr>
            <w:tcW w:w="2547" w:type="dxa"/>
          </w:tcPr>
          <w:p w14:paraId="627C2828" w14:textId="77777777" w:rsidR="00947C44" w:rsidRPr="00C04739" w:rsidRDefault="00947C44" w:rsidP="007E6B03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  <w:r w:rsidRPr="00C04739"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  <w:t>Nature of Duties</w:t>
            </w:r>
          </w:p>
        </w:tc>
      </w:tr>
      <w:tr w:rsidR="00947C44" w:rsidRPr="00C04739" w14:paraId="10871E35" w14:textId="77777777" w:rsidTr="007E6B03">
        <w:tc>
          <w:tcPr>
            <w:tcW w:w="2263" w:type="dxa"/>
          </w:tcPr>
          <w:p w14:paraId="143774F8" w14:textId="77777777" w:rsidR="00947C44" w:rsidRPr="00C04739" w:rsidRDefault="00947C44" w:rsidP="007E6B03">
            <w:pPr>
              <w:spacing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</w:p>
        </w:tc>
        <w:tc>
          <w:tcPr>
            <w:tcW w:w="1134" w:type="dxa"/>
          </w:tcPr>
          <w:p w14:paraId="2E8F0325" w14:textId="77777777" w:rsidR="00947C44" w:rsidRPr="00C04739" w:rsidRDefault="00947C44" w:rsidP="007E6B03">
            <w:pPr>
              <w:spacing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</w:p>
        </w:tc>
        <w:tc>
          <w:tcPr>
            <w:tcW w:w="1560" w:type="dxa"/>
          </w:tcPr>
          <w:p w14:paraId="3F786CFF" w14:textId="77777777" w:rsidR="00947C44" w:rsidRPr="00C04739" w:rsidRDefault="00947C44" w:rsidP="007E6B03">
            <w:pPr>
              <w:spacing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</w:p>
        </w:tc>
        <w:tc>
          <w:tcPr>
            <w:tcW w:w="1053" w:type="dxa"/>
          </w:tcPr>
          <w:p w14:paraId="09FA4237" w14:textId="77777777" w:rsidR="00947C44" w:rsidRPr="00C04739" w:rsidRDefault="00947C44" w:rsidP="007E6B03">
            <w:pPr>
              <w:spacing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</w:p>
        </w:tc>
        <w:tc>
          <w:tcPr>
            <w:tcW w:w="1503" w:type="dxa"/>
          </w:tcPr>
          <w:p w14:paraId="60CAE7B5" w14:textId="77777777" w:rsidR="00947C44" w:rsidRPr="00C04739" w:rsidRDefault="00947C44" w:rsidP="007E6B03">
            <w:pPr>
              <w:spacing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</w:p>
        </w:tc>
        <w:tc>
          <w:tcPr>
            <w:tcW w:w="2547" w:type="dxa"/>
          </w:tcPr>
          <w:p w14:paraId="6327FFA4" w14:textId="77777777" w:rsidR="00947C44" w:rsidRPr="00C04739" w:rsidRDefault="00947C44" w:rsidP="007E6B03">
            <w:pPr>
              <w:spacing w:line="360" w:lineRule="auto"/>
              <w:rPr>
                <w:rFonts w:ascii="Times New Roman" w:eastAsia="Calibri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</w:tbl>
    <w:p w14:paraId="2A9E92C0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20708BC5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10. Publications (If any) (add extra sheet if required): </w:t>
      </w:r>
    </w:p>
    <w:p w14:paraId="18AECB00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04AE8EF4" w14:textId="77777777" w:rsidR="00947C44" w:rsidRPr="00C04739" w:rsidRDefault="00947C44" w:rsidP="00947C4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04739">
        <w:rPr>
          <w:rFonts w:ascii="Times New Roman" w:hAnsi="Times New Roman" w:cs="Times New Roman"/>
          <w:b/>
          <w:bCs/>
          <w:sz w:val="24"/>
          <w:szCs w:val="24"/>
        </w:rPr>
        <w:t>11. Experience relevant to the field of project (as per title of the project):</w:t>
      </w:r>
    </w:p>
    <w:p w14:paraId="37AED2D9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0FA4D867" w14:textId="77777777" w:rsidR="00947C44" w:rsidRPr="00C04739" w:rsidRDefault="00947C44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12. Why do you feel that you are the best candidate for this position?</w:t>
      </w:r>
    </w:p>
    <w:p w14:paraId="2C154F02" w14:textId="77777777" w:rsidR="000E68F9" w:rsidRPr="00C04739" w:rsidRDefault="000E68F9" w:rsidP="00947C44">
      <w:pPr>
        <w:spacing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43DDA5EF" w14:textId="447C645D" w:rsidR="00947C44" w:rsidRPr="00C04739" w:rsidRDefault="00947C44" w:rsidP="000E68F9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13. Do you have interest in joining Ph.D. program? (Yes/No): </w:t>
      </w:r>
    </w:p>
    <w:p w14:paraId="73232C75" w14:textId="77777777" w:rsidR="004A325A" w:rsidRPr="00C04739" w:rsidRDefault="004A325A" w:rsidP="000E68F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B846262" w14:textId="7A3734C4" w:rsidR="000E68F9" w:rsidRPr="00C04739" w:rsidRDefault="00947C44" w:rsidP="000E68F9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14. GATE details:  </w:t>
      </w:r>
    </w:p>
    <w:p w14:paraId="32F02CB4" w14:textId="7B9C9CC9" w:rsidR="004A325A" w:rsidRPr="00C04739" w:rsidRDefault="004A325A" w:rsidP="000E68F9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4237C12F" w14:textId="77777777" w:rsidR="004A325A" w:rsidRPr="00C04739" w:rsidRDefault="004A325A" w:rsidP="000E68F9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7B602438" w14:textId="0B6A8BCB" w:rsidR="00947C44" w:rsidRPr="00C04739" w:rsidRDefault="00947C44" w:rsidP="000E68F9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15. Additional information if any, which you would like to mention in support of your suitability for the post, (attach separate sheet if necessary)</w:t>
      </w:r>
    </w:p>
    <w:p w14:paraId="1181AC63" w14:textId="77777777" w:rsidR="004A325A" w:rsidRPr="00C04739" w:rsidRDefault="004A325A" w:rsidP="000E68F9">
      <w:pPr>
        <w:spacing w:after="0" w:line="360" w:lineRule="auto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65954F6F" w14:textId="77777777" w:rsidR="000E68F9" w:rsidRPr="00C04739" w:rsidRDefault="000E68F9" w:rsidP="00947C44">
      <w:pPr>
        <w:spacing w:line="360" w:lineRule="auto"/>
        <w:ind w:left="284" w:hanging="284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p w14:paraId="325A6358" w14:textId="77777777" w:rsidR="00947C44" w:rsidRPr="00C04739" w:rsidRDefault="00947C44" w:rsidP="00947C44">
      <w:pPr>
        <w:spacing w:line="360" w:lineRule="auto"/>
        <w:ind w:left="284" w:hanging="284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lastRenderedPageBreak/>
        <w:t xml:space="preserve">16. Recommendation </w:t>
      </w:r>
      <w:r w:rsidRPr="00C04739">
        <w:rPr>
          <w:rFonts w:ascii="Times New Roman" w:eastAsia="Calibri" w:hAnsi="Times New Roman" w:cs="Times New Roman"/>
          <w:sz w:val="24"/>
          <w:szCs w:val="24"/>
          <w:lang w:val="en-IN"/>
        </w:rPr>
        <w:t>(Optional)</w:t>
      </w: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: </w:t>
      </w:r>
      <w:r w:rsidRPr="00C04739">
        <w:rPr>
          <w:rFonts w:ascii="Times New Roman" w:eastAsia="Calibri" w:hAnsi="Times New Roman" w:cs="Times New Roman"/>
          <w:i/>
          <w:sz w:val="24"/>
          <w:szCs w:val="24"/>
          <w:lang w:val="en-IN"/>
        </w:rPr>
        <w:t>(Provide complete details like name, address, email ID and contact number)</w:t>
      </w:r>
    </w:p>
    <w:p w14:paraId="46264CF4" w14:textId="77777777" w:rsidR="00947C44" w:rsidRPr="00C04739" w:rsidRDefault="00947C44" w:rsidP="00947C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662F7A5" w14:textId="77777777" w:rsidR="00947C44" w:rsidRPr="00C04739" w:rsidRDefault="00947C44" w:rsidP="000E68F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4739">
        <w:rPr>
          <w:rFonts w:ascii="Times New Roman" w:hAnsi="Times New Roman" w:cs="Times New Roman"/>
          <w:b/>
          <w:bCs/>
          <w:sz w:val="24"/>
          <w:szCs w:val="24"/>
          <w:u w:val="single"/>
        </w:rPr>
        <w:t>Declaration:</w:t>
      </w:r>
    </w:p>
    <w:p w14:paraId="5DC347F6" w14:textId="77777777" w:rsidR="00947C44" w:rsidRPr="00C04739" w:rsidRDefault="00947C44" w:rsidP="00C04739">
      <w:pPr>
        <w:adjustRightInd w:val="0"/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04739">
        <w:rPr>
          <w:rFonts w:ascii="Times New Roman" w:hAnsi="Times New Roman" w:cs="Times New Roman"/>
          <w:bCs/>
          <w:sz w:val="24"/>
          <w:szCs w:val="24"/>
        </w:rPr>
        <w:t>I have provided correct information as above and I understand that, if found incorrect, I may be disqualified for the position.</w:t>
      </w:r>
    </w:p>
    <w:p w14:paraId="21876BDB" w14:textId="77777777" w:rsidR="00947C44" w:rsidRPr="00C04739" w:rsidRDefault="00947C44" w:rsidP="000E68F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Date:</w:t>
      </w:r>
    </w:p>
    <w:p w14:paraId="6341830E" w14:textId="77777777" w:rsidR="00947C44" w:rsidRPr="00C04739" w:rsidRDefault="00947C44" w:rsidP="00947C44">
      <w:pPr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Place: </w:t>
      </w:r>
    </w:p>
    <w:p w14:paraId="309CFBAD" w14:textId="77777777" w:rsidR="00947C44" w:rsidRPr="00C04739" w:rsidRDefault="00947C44" w:rsidP="00947C44">
      <w:pPr>
        <w:jc w:val="right"/>
        <w:rPr>
          <w:rFonts w:ascii="Times New Roman" w:hAnsi="Times New Roman" w:cs="Times New Roman"/>
          <w:sz w:val="24"/>
          <w:szCs w:val="24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(Signature of the applicant)</w:t>
      </w:r>
    </w:p>
    <w:p w14:paraId="642BB046" w14:textId="292D5A6F" w:rsidR="000E68F9" w:rsidRDefault="00947C44" w:rsidP="00C04739">
      <w:pPr>
        <w:jc w:val="both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>Note:</w:t>
      </w:r>
      <w:r w:rsidR="004A325A"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 </w:t>
      </w:r>
      <w:r w:rsidRPr="00C04739">
        <w:rPr>
          <w:rFonts w:ascii="Times New Roman" w:hAnsi="Times New Roman" w:cs="Times New Roman"/>
          <w:sz w:val="24"/>
          <w:szCs w:val="24"/>
        </w:rPr>
        <w:t>Candidate need to submit their application form along with all essential details and scanned copy of required documents through the following link within the last date.</w:t>
      </w:r>
      <w:r w:rsidR="00F376F3">
        <w:rPr>
          <w:rFonts w:ascii="Times New Roman" w:hAnsi="Times New Roman" w:cs="Times New Roman"/>
          <w:sz w:val="24"/>
          <w:szCs w:val="24"/>
        </w:rPr>
        <w:t xml:space="preserve"> The filled application along with all enclosures should reach the following address by 25/03/2024, 05.00 PM</w:t>
      </w:r>
      <w:r w:rsidRPr="00C04739">
        <w:rPr>
          <w:rFonts w:ascii="Times New Roman" w:hAnsi="Times New Roman" w:cs="Times New Roman"/>
          <w:sz w:val="24"/>
          <w:szCs w:val="24"/>
        </w:rPr>
        <w:t xml:space="preserve"> Candidate need to bring the complete hardcopy set of the application form with </w:t>
      </w:r>
      <w:proofErr w:type="spellStart"/>
      <w:r w:rsidRPr="00C04739">
        <w:rPr>
          <w:rFonts w:ascii="Times New Roman" w:hAnsi="Times New Roman" w:cs="Times New Roman"/>
          <w:sz w:val="24"/>
          <w:szCs w:val="24"/>
        </w:rPr>
        <w:t>xerox</w:t>
      </w:r>
      <w:proofErr w:type="spellEnd"/>
      <w:r w:rsidRPr="00C04739">
        <w:rPr>
          <w:rFonts w:ascii="Times New Roman" w:hAnsi="Times New Roman" w:cs="Times New Roman"/>
          <w:sz w:val="24"/>
          <w:szCs w:val="24"/>
        </w:rPr>
        <w:t xml:space="preserve"> copies of all required documents on the day of interview/test.</w:t>
      </w:r>
      <w:r w:rsidRPr="00C04739">
        <w:rPr>
          <w:rFonts w:ascii="Times New Roman" w:eastAsia="Calibri" w:hAnsi="Times New Roman" w:cs="Times New Roman"/>
          <w:b/>
          <w:sz w:val="24"/>
          <w:szCs w:val="24"/>
          <w:lang w:val="en-IN"/>
        </w:rPr>
        <w:t xml:space="preserve"> </w:t>
      </w:r>
    </w:p>
    <w:p w14:paraId="4BF31BBB" w14:textId="7AD3E453" w:rsidR="00F376F3" w:rsidRPr="00C04739" w:rsidRDefault="00F376F3" w:rsidP="00C04739">
      <w:pPr>
        <w:jc w:val="both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IN"/>
        </w:rPr>
        <w:t>Address:</w:t>
      </w:r>
    </w:p>
    <w:p w14:paraId="48A64BB4" w14:textId="77777777" w:rsidR="00F376F3" w:rsidRPr="00C04739" w:rsidRDefault="00F376F3" w:rsidP="00F376F3">
      <w:pPr>
        <w:pStyle w:val="NormalWeb"/>
        <w:spacing w:before="0" w:beforeAutospacing="0" w:after="0" w:afterAutospacing="0"/>
        <w:rPr>
          <w:bCs/>
        </w:rPr>
      </w:pPr>
      <w:r w:rsidRPr="00C04739">
        <w:rPr>
          <w:bCs/>
        </w:rPr>
        <w:t xml:space="preserve">Dr. </w:t>
      </w:r>
      <w:proofErr w:type="spellStart"/>
      <w:r w:rsidRPr="00C04739">
        <w:rPr>
          <w:bCs/>
        </w:rPr>
        <w:t>Kunisetti</w:t>
      </w:r>
      <w:proofErr w:type="spellEnd"/>
      <w:r w:rsidRPr="00C04739">
        <w:rPr>
          <w:bCs/>
        </w:rPr>
        <w:t xml:space="preserve"> V. Praveen Kumar,</w:t>
      </w:r>
    </w:p>
    <w:p w14:paraId="2EB32392" w14:textId="77777777" w:rsidR="00F376F3" w:rsidRPr="00C04739" w:rsidRDefault="00F376F3" w:rsidP="00F376F3">
      <w:pPr>
        <w:pStyle w:val="NormalWeb"/>
        <w:spacing w:before="0" w:beforeAutospacing="0" w:after="0" w:afterAutospacing="0"/>
        <w:rPr>
          <w:bCs/>
        </w:rPr>
      </w:pPr>
      <w:r w:rsidRPr="00C04739">
        <w:rPr>
          <w:bCs/>
        </w:rPr>
        <w:t>EN 321, Department of Electrical Engineering,</w:t>
      </w:r>
    </w:p>
    <w:p w14:paraId="29687733" w14:textId="77777777" w:rsidR="00F376F3" w:rsidRPr="00C04739" w:rsidRDefault="00F376F3" w:rsidP="00F376F3">
      <w:pPr>
        <w:pStyle w:val="NormalWeb"/>
        <w:spacing w:before="0" w:beforeAutospacing="0" w:after="0" w:afterAutospacing="0"/>
        <w:rPr>
          <w:bCs/>
        </w:rPr>
      </w:pPr>
      <w:proofErr w:type="spellStart"/>
      <w:r w:rsidRPr="00C04739">
        <w:rPr>
          <w:bCs/>
        </w:rPr>
        <w:t>Sardar</w:t>
      </w:r>
      <w:proofErr w:type="spellEnd"/>
      <w:r w:rsidRPr="00C04739">
        <w:rPr>
          <w:bCs/>
        </w:rPr>
        <w:t xml:space="preserve"> </w:t>
      </w:r>
      <w:proofErr w:type="spellStart"/>
      <w:r w:rsidRPr="00C04739">
        <w:rPr>
          <w:bCs/>
        </w:rPr>
        <w:t>Vallabhbhai</w:t>
      </w:r>
      <w:proofErr w:type="spellEnd"/>
      <w:r w:rsidRPr="00C04739">
        <w:rPr>
          <w:bCs/>
        </w:rPr>
        <w:t xml:space="preserve"> National Institute of Technology, Surat-395007, Gujarat, India</w:t>
      </w:r>
    </w:p>
    <w:p w14:paraId="0DB2E3D0" w14:textId="77777777" w:rsidR="00947C44" w:rsidRPr="00C04739" w:rsidRDefault="00947C44" w:rsidP="00947C44">
      <w:pPr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</w:p>
    <w:sectPr w:rsidR="00947C44" w:rsidRPr="00C04739" w:rsidSect="00C04739">
      <w:headerReference w:type="default" r:id="rId7"/>
      <w:footerReference w:type="default" r:id="rId8"/>
      <w:pgSz w:w="11906" w:h="16838" w:code="9"/>
      <w:pgMar w:top="426" w:right="991" w:bottom="1276" w:left="993" w:header="720" w:footer="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FC0E3" w14:textId="77777777" w:rsidR="00405920" w:rsidRDefault="00405920" w:rsidP="00960CAB">
      <w:pPr>
        <w:spacing w:after="0" w:line="240" w:lineRule="auto"/>
      </w:pPr>
      <w:r>
        <w:separator/>
      </w:r>
    </w:p>
  </w:endnote>
  <w:endnote w:type="continuationSeparator" w:id="0">
    <w:p w14:paraId="0DFBAACD" w14:textId="77777777" w:rsidR="00405920" w:rsidRDefault="00405920" w:rsidP="00960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70268780"/>
      <w:docPartObj>
        <w:docPartGallery w:val="Page Numbers (Bottom of Page)"/>
        <w:docPartUnique/>
      </w:docPartObj>
    </w:sdtPr>
    <w:sdtEndPr/>
    <w:sdtContent>
      <w:sdt>
        <w:sdtPr>
          <w:id w:val="1906944250"/>
          <w:docPartObj>
            <w:docPartGallery w:val="Page Numbers (Top of Page)"/>
            <w:docPartUnique/>
          </w:docPartObj>
        </w:sdtPr>
        <w:sdtEndPr/>
        <w:sdtContent>
          <w:p w14:paraId="0853E105" w14:textId="61BE3A82" w:rsidR="00B77B06" w:rsidRDefault="00B77B0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3515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3515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7B5C392" w14:textId="77777777" w:rsidR="00960CAB" w:rsidRDefault="00960CAB">
    <w:pPr>
      <w:pStyle w:val="Footer"/>
    </w:pPr>
  </w:p>
  <w:p w14:paraId="71A943DB" w14:textId="494F68EE" w:rsidR="009B20F9" w:rsidRDefault="00C92FF0" w:rsidP="00C92FF0">
    <w:pPr>
      <w:tabs>
        <w:tab w:val="left" w:pos="8978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D8EEE" w14:textId="77777777" w:rsidR="00405920" w:rsidRDefault="00405920" w:rsidP="00960CAB">
      <w:pPr>
        <w:spacing w:after="0" w:line="240" w:lineRule="auto"/>
      </w:pPr>
      <w:r>
        <w:separator/>
      </w:r>
    </w:p>
  </w:footnote>
  <w:footnote w:type="continuationSeparator" w:id="0">
    <w:p w14:paraId="05B75AC5" w14:textId="77777777" w:rsidR="00405920" w:rsidRDefault="00405920" w:rsidP="00960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A7745" w14:textId="4F111C5C" w:rsidR="009B20F9" w:rsidRDefault="00C04739" w:rsidP="00204B96">
    <w:pPr>
      <w:pStyle w:val="NormalWeb"/>
      <w:spacing w:before="0" w:beforeAutospacing="0" w:afterAutospacing="0" w:line="276" w:lineRule="auto"/>
      <w:ind w:left="720" w:right="-334"/>
      <w:rPr>
        <w:b/>
        <w:bCs/>
        <w:sz w:val="28"/>
        <w:szCs w:val="28"/>
      </w:rPr>
    </w:pPr>
    <w:r w:rsidRPr="00B77B06">
      <w:rPr>
        <w:b/>
        <w:bCs/>
        <w:noProof/>
        <w:sz w:val="28"/>
        <w:szCs w:val="28"/>
        <w:lang w:val="en-IN" w:eastAsia="en-IN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6BBD7FD" wp14:editId="01B5E6C9">
              <wp:simplePos x="0" y="0"/>
              <wp:positionH relativeFrom="margin">
                <wp:align>right</wp:align>
              </wp:positionH>
              <wp:positionV relativeFrom="paragraph">
                <wp:posOffset>-203200</wp:posOffset>
              </wp:positionV>
              <wp:extent cx="5562600" cy="59690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63234" cy="5969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7319F" w14:textId="06C4CB9E" w:rsidR="00B77B06" w:rsidRPr="008679FD" w:rsidRDefault="00B77B06" w:rsidP="008679FD">
                          <w:pPr>
                            <w:pStyle w:val="NormalWeb"/>
                            <w:spacing w:before="0" w:beforeAutospacing="0" w:after="0" w:afterAutospacing="0"/>
                            <w:ind w:right="-334"/>
                            <w:jc w:val="center"/>
                            <w:rPr>
                              <w:b/>
                              <w:bCs/>
                            </w:rPr>
                          </w:pPr>
                          <w:proofErr w:type="spellStart"/>
                          <w:r w:rsidRPr="008679FD">
                            <w:rPr>
                              <w:b/>
                              <w:bCs/>
                            </w:rPr>
                            <w:t>Sardar</w:t>
                          </w:r>
                          <w:proofErr w:type="spellEnd"/>
                          <w:r w:rsidRPr="008679FD">
                            <w:rPr>
                              <w:b/>
                              <w:bCs/>
                            </w:rPr>
                            <w:t xml:space="preserve"> </w:t>
                          </w:r>
                          <w:proofErr w:type="spellStart"/>
                          <w:r w:rsidRPr="008679FD">
                            <w:rPr>
                              <w:b/>
                              <w:bCs/>
                            </w:rPr>
                            <w:t>Vallabhbhai</w:t>
                          </w:r>
                          <w:proofErr w:type="spellEnd"/>
                          <w:r w:rsidRPr="008679FD">
                            <w:rPr>
                              <w:b/>
                              <w:bCs/>
                            </w:rPr>
                            <w:t xml:space="preserve"> National Institute of Technology, Surat - 395007,</w:t>
                          </w:r>
                          <w:r w:rsidR="008679FD" w:rsidRPr="008679FD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Pr="008679FD">
                            <w:rPr>
                              <w:b/>
                              <w:bCs/>
                            </w:rPr>
                            <w:t>Gujarat</w:t>
                          </w:r>
                        </w:p>
                        <w:p w14:paraId="64CEDB34" w14:textId="0A424815" w:rsidR="00B77B06" w:rsidRPr="00544266" w:rsidRDefault="00B77B06" w:rsidP="00197C21">
                          <w:pPr>
                            <w:pStyle w:val="NormalWeb"/>
                            <w:spacing w:before="120" w:beforeAutospacing="0" w:after="0" w:afterAutospacing="0"/>
                            <w:ind w:right="-334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8679FD">
                            <w:rPr>
                              <w:b/>
                              <w:bCs/>
                            </w:rPr>
                            <w:t xml:space="preserve">Department of </w:t>
                          </w:r>
                          <w:r w:rsidR="00171605">
                            <w:rPr>
                              <w:b/>
                              <w:bCs/>
                            </w:rPr>
                            <w:t>Electrical</w:t>
                          </w:r>
                          <w:r w:rsidRPr="008679FD">
                            <w:rPr>
                              <w:b/>
                              <w:bCs/>
                            </w:rPr>
                            <w:t xml:space="preserve">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BBD7F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86.8pt;margin-top:-16pt;width:438pt;height:47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" stroked="f">
              <v:textbox>
                <w:txbxContent>
                  <w:p w14:paraId="1CA7319F" w14:textId="06C4CB9E" w:rsidR="00B77B06" w:rsidRPr="008679FD" w:rsidRDefault="00B77B06" w:rsidP="008679FD">
                    <w:pPr>
                      <w:pStyle w:val="NormalWeb"/>
                      <w:spacing w:before="0" w:beforeAutospacing="0" w:after="0" w:afterAutospacing="0"/>
                      <w:ind w:right="-334"/>
                      <w:jc w:val="center"/>
                      <w:rPr>
                        <w:b/>
                        <w:bCs/>
                      </w:rPr>
                    </w:pPr>
                    <w:r w:rsidRPr="008679FD">
                      <w:rPr>
                        <w:b/>
                        <w:bCs/>
                      </w:rPr>
                      <w:t>Sardar Vallabhbhai National Institute of Technology, Surat - 395007,</w:t>
                    </w:r>
                    <w:r w:rsidR="008679FD" w:rsidRPr="008679FD">
                      <w:rPr>
                        <w:b/>
                        <w:bCs/>
                      </w:rPr>
                      <w:t xml:space="preserve"> </w:t>
                    </w:r>
                    <w:r w:rsidRPr="008679FD">
                      <w:rPr>
                        <w:b/>
                        <w:bCs/>
                      </w:rPr>
                      <w:t>Gujarat</w:t>
                    </w:r>
                  </w:p>
                  <w:p w14:paraId="64CEDB34" w14:textId="0A424815" w:rsidR="00B77B06" w:rsidRPr="00544266" w:rsidRDefault="00B77B06" w:rsidP="00197C21">
                    <w:pPr>
                      <w:pStyle w:val="NormalWeb"/>
                      <w:spacing w:before="120" w:beforeAutospacing="0" w:after="0" w:afterAutospacing="0"/>
                      <w:ind w:right="-334"/>
                      <w:jc w:val="center"/>
                      <w:rPr>
                        <w:sz w:val="20"/>
                        <w:szCs w:val="20"/>
                      </w:rPr>
                    </w:pPr>
                    <w:r w:rsidRPr="008679FD">
                      <w:rPr>
                        <w:b/>
                        <w:bCs/>
                      </w:rPr>
                      <w:t xml:space="preserve">Department of </w:t>
                    </w:r>
                    <w:r w:rsidR="00171605">
                      <w:rPr>
                        <w:b/>
                        <w:bCs/>
                      </w:rPr>
                      <w:t>Electrical</w:t>
                    </w:r>
                    <w:r w:rsidRPr="008679FD">
                      <w:rPr>
                        <w:b/>
                        <w:bCs/>
                      </w:rPr>
                      <w:t xml:space="preserve"> Engineering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4455F322" wp14:editId="7931AC8F">
          <wp:simplePos x="0" y="0"/>
          <wp:positionH relativeFrom="margin">
            <wp:posOffset>-99060</wp:posOffset>
          </wp:positionH>
          <wp:positionV relativeFrom="paragraph">
            <wp:posOffset>-200025</wp:posOffset>
          </wp:positionV>
          <wp:extent cx="840201" cy="80645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0201" cy="806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77B06">
      <w:rPr>
        <w:b/>
        <w:bCs/>
        <w:sz w:val="28"/>
        <w:szCs w:val="28"/>
      </w:rPr>
      <w:t xml:space="preserve">      </w:t>
    </w:r>
  </w:p>
  <w:p w14:paraId="5405EB39" w14:textId="77777777" w:rsidR="009E62E8" w:rsidRPr="00204B96" w:rsidRDefault="009E62E8" w:rsidP="001F4732">
    <w:pPr>
      <w:pStyle w:val="NormalWeb"/>
      <w:spacing w:before="0" w:beforeAutospacing="0" w:afterAutospacing="0" w:line="276" w:lineRule="auto"/>
      <w:ind w:right="-334"/>
      <w:jc w:val="center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93CD8"/>
    <w:multiLevelType w:val="hybridMultilevel"/>
    <w:tmpl w:val="BEF40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F7372"/>
    <w:multiLevelType w:val="hybridMultilevel"/>
    <w:tmpl w:val="16A04F2C"/>
    <w:lvl w:ilvl="0" w:tplc="98E29390">
      <w:start w:val="1"/>
      <w:numFmt w:val="low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Tc0MzU1MbY0NjVT0lEKTi0uzszPAykwqQUAi4nd6iwAAAA="/>
  </w:docVars>
  <w:rsids>
    <w:rsidRoot w:val="008557E2"/>
    <w:rsid w:val="00013340"/>
    <w:rsid w:val="000239FC"/>
    <w:rsid w:val="00075D12"/>
    <w:rsid w:val="000A31BA"/>
    <w:rsid w:val="000B011E"/>
    <w:rsid w:val="000D47C8"/>
    <w:rsid w:val="000E68F9"/>
    <w:rsid w:val="000F2F31"/>
    <w:rsid w:val="00171605"/>
    <w:rsid w:val="0019737C"/>
    <w:rsid w:val="00197C21"/>
    <w:rsid w:val="001D225A"/>
    <w:rsid w:val="001D22C2"/>
    <w:rsid w:val="001E0BBF"/>
    <w:rsid w:val="001F4732"/>
    <w:rsid w:val="00204B96"/>
    <w:rsid w:val="00207E56"/>
    <w:rsid w:val="00215615"/>
    <w:rsid w:val="00276ADC"/>
    <w:rsid w:val="002D7F1F"/>
    <w:rsid w:val="003215D9"/>
    <w:rsid w:val="00326F00"/>
    <w:rsid w:val="00346938"/>
    <w:rsid w:val="00347A20"/>
    <w:rsid w:val="00375899"/>
    <w:rsid w:val="003877A9"/>
    <w:rsid w:val="003A6C5D"/>
    <w:rsid w:val="003A7599"/>
    <w:rsid w:val="003B7985"/>
    <w:rsid w:val="003C3715"/>
    <w:rsid w:val="003E7033"/>
    <w:rsid w:val="00405920"/>
    <w:rsid w:val="004476E3"/>
    <w:rsid w:val="0045306A"/>
    <w:rsid w:val="00494F73"/>
    <w:rsid w:val="004A0B0F"/>
    <w:rsid w:val="004A325A"/>
    <w:rsid w:val="004D7919"/>
    <w:rsid w:val="004E67E1"/>
    <w:rsid w:val="00500719"/>
    <w:rsid w:val="00521BE3"/>
    <w:rsid w:val="00544266"/>
    <w:rsid w:val="00564619"/>
    <w:rsid w:val="00582113"/>
    <w:rsid w:val="005C787A"/>
    <w:rsid w:val="005E1C1F"/>
    <w:rsid w:val="005F1158"/>
    <w:rsid w:val="0060565B"/>
    <w:rsid w:val="00614D8D"/>
    <w:rsid w:val="00635159"/>
    <w:rsid w:val="00643C76"/>
    <w:rsid w:val="00643F3F"/>
    <w:rsid w:val="00681F70"/>
    <w:rsid w:val="00683A32"/>
    <w:rsid w:val="00690C3C"/>
    <w:rsid w:val="006A72D9"/>
    <w:rsid w:val="006B2CA7"/>
    <w:rsid w:val="006C0BA3"/>
    <w:rsid w:val="0071249B"/>
    <w:rsid w:val="00713FA8"/>
    <w:rsid w:val="00715A93"/>
    <w:rsid w:val="00755F17"/>
    <w:rsid w:val="00765B06"/>
    <w:rsid w:val="007938D0"/>
    <w:rsid w:val="007A0A60"/>
    <w:rsid w:val="007A2F1F"/>
    <w:rsid w:val="007A3019"/>
    <w:rsid w:val="007B3F49"/>
    <w:rsid w:val="007C1AFB"/>
    <w:rsid w:val="007C53DA"/>
    <w:rsid w:val="0080631B"/>
    <w:rsid w:val="00817A15"/>
    <w:rsid w:val="008557E2"/>
    <w:rsid w:val="008679FD"/>
    <w:rsid w:val="00884EDD"/>
    <w:rsid w:val="00947C44"/>
    <w:rsid w:val="00960CAB"/>
    <w:rsid w:val="00967EB7"/>
    <w:rsid w:val="00980C0B"/>
    <w:rsid w:val="00987504"/>
    <w:rsid w:val="00992899"/>
    <w:rsid w:val="009B20F9"/>
    <w:rsid w:val="009D71EA"/>
    <w:rsid w:val="009E168D"/>
    <w:rsid w:val="009E28E5"/>
    <w:rsid w:val="009E62E8"/>
    <w:rsid w:val="009F107D"/>
    <w:rsid w:val="009F6903"/>
    <w:rsid w:val="00A05189"/>
    <w:rsid w:val="00A76618"/>
    <w:rsid w:val="00A952F2"/>
    <w:rsid w:val="00AB17EF"/>
    <w:rsid w:val="00AB4C4E"/>
    <w:rsid w:val="00AD5560"/>
    <w:rsid w:val="00AE04AE"/>
    <w:rsid w:val="00B073A4"/>
    <w:rsid w:val="00B40F87"/>
    <w:rsid w:val="00B7410F"/>
    <w:rsid w:val="00B77B06"/>
    <w:rsid w:val="00B80C5A"/>
    <w:rsid w:val="00BB6E27"/>
    <w:rsid w:val="00BC03AF"/>
    <w:rsid w:val="00BD7B1C"/>
    <w:rsid w:val="00BF35EE"/>
    <w:rsid w:val="00BF5236"/>
    <w:rsid w:val="00C04739"/>
    <w:rsid w:val="00C06DA5"/>
    <w:rsid w:val="00C27A58"/>
    <w:rsid w:val="00C7369B"/>
    <w:rsid w:val="00C92FF0"/>
    <w:rsid w:val="00CD1E09"/>
    <w:rsid w:val="00CD55A0"/>
    <w:rsid w:val="00CF375A"/>
    <w:rsid w:val="00CF463B"/>
    <w:rsid w:val="00D96C54"/>
    <w:rsid w:val="00DA4AA7"/>
    <w:rsid w:val="00DD65B5"/>
    <w:rsid w:val="00DF1479"/>
    <w:rsid w:val="00E3403B"/>
    <w:rsid w:val="00E56A5A"/>
    <w:rsid w:val="00ED1EF8"/>
    <w:rsid w:val="00ED3CE4"/>
    <w:rsid w:val="00ED4699"/>
    <w:rsid w:val="00ED5E84"/>
    <w:rsid w:val="00EE48B5"/>
    <w:rsid w:val="00F32D61"/>
    <w:rsid w:val="00F376F3"/>
    <w:rsid w:val="00F9367E"/>
    <w:rsid w:val="00FA188A"/>
    <w:rsid w:val="00FB52FC"/>
    <w:rsid w:val="00FE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FEB6E"/>
  <w15:docId w15:val="{337C8223-B70C-4F63-856F-5D51CFEE8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557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CAB"/>
  </w:style>
  <w:style w:type="paragraph" w:styleId="Footer">
    <w:name w:val="footer"/>
    <w:basedOn w:val="Normal"/>
    <w:link w:val="FooterChar"/>
    <w:uiPriority w:val="99"/>
    <w:unhideWhenUsed/>
    <w:rsid w:val="00960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CAB"/>
  </w:style>
  <w:style w:type="character" w:styleId="Hyperlink">
    <w:name w:val="Hyperlink"/>
    <w:basedOn w:val="DefaultParagraphFont"/>
    <w:uiPriority w:val="99"/>
    <w:unhideWhenUsed/>
    <w:rsid w:val="00643C76"/>
    <w:rPr>
      <w:color w:val="0000FF"/>
      <w:u w:val="single"/>
    </w:rPr>
  </w:style>
  <w:style w:type="table" w:styleId="TableGrid">
    <w:name w:val="Table Grid"/>
    <w:basedOn w:val="TableNormal"/>
    <w:uiPriority w:val="39"/>
    <w:rsid w:val="00A051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E68F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A32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70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0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73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 V. Praveen Kumar</dc:creator>
  <cp:lastModifiedBy>Admin</cp:lastModifiedBy>
  <cp:revision>3</cp:revision>
  <cp:lastPrinted>2024-02-15T10:49:00Z</cp:lastPrinted>
  <dcterms:created xsi:type="dcterms:W3CDTF">2024-02-26T04:51:00Z</dcterms:created>
  <dcterms:modified xsi:type="dcterms:W3CDTF">2024-02-26T04:51:00Z</dcterms:modified>
</cp:coreProperties>
</file>